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538AA2" w14:textId="5707C51D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9D07AD">
        <w:tc>
          <w:tcPr>
            <w:tcW w:w="9402" w:type="dxa"/>
          </w:tcPr>
          <w:p w14:paraId="1AD1DD03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9D07AD">
        <w:tc>
          <w:tcPr>
            <w:tcW w:w="9402" w:type="dxa"/>
          </w:tcPr>
          <w:p w14:paraId="43DBE697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01BB1A3D" w:rsidR="007F742C" w:rsidRPr="00F03D16" w:rsidRDefault="007F742C" w:rsidP="007F742C">
      <w:pPr>
        <w:spacing w:line="276" w:lineRule="auto"/>
        <w:jc w:val="center"/>
        <w:rPr>
          <w:rFonts w:ascii="Arial" w:eastAsia="Arial" w:hAnsi="Arial" w:cs="Arial"/>
          <w:bCs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</w:t>
      </w:r>
      <w:r w:rsidR="00DB199D">
        <w:rPr>
          <w:rFonts w:ascii="Arial" w:eastAsia="Arial" w:hAnsi="Arial" w:cs="Arial"/>
          <w:b/>
          <w:sz w:val="20"/>
          <w:szCs w:val="20"/>
        </w:rPr>
        <w:t>56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/2024</w:t>
      </w:r>
      <w:r w:rsidRPr="00182D83">
        <w:rPr>
          <w:rFonts w:ascii="Arial" w:eastAsia="Arial" w:hAnsi="Arial" w:cs="Arial"/>
          <w:b/>
          <w:sz w:val="20"/>
          <w:szCs w:val="20"/>
        </w:rPr>
        <w:t>-PEQ (</w:t>
      </w:r>
      <w:r w:rsidRPr="00F03D16">
        <w:rPr>
          <w:rFonts w:ascii="Arial" w:eastAsia="Arial" w:hAnsi="Arial" w:cs="Arial"/>
          <w:b/>
          <w:sz w:val="20"/>
          <w:szCs w:val="20"/>
        </w:rPr>
        <w:t>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9D07AD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9D07AD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9D07AD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9D07AD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9D07AD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9D07AD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9D07AD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9D07AD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9D07AD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9D07AD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9D07AD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9D07AD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9D07AD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D46D74E" w14:textId="3037466E" w:rsidR="009D07AD" w:rsidRDefault="007F742C" w:rsidP="00DA31A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9D07AD" w:rsidSect="00694B99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688D9" w14:textId="77777777" w:rsidR="0048602D" w:rsidRDefault="0048602D">
      <w:r>
        <w:separator/>
      </w:r>
    </w:p>
  </w:endnote>
  <w:endnote w:type="continuationSeparator" w:id="0">
    <w:p w14:paraId="367E0FEE" w14:textId="77777777" w:rsidR="0048602D" w:rsidRDefault="00486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AF4263" w14:textId="77777777" w:rsidR="0048602D" w:rsidRDefault="0048602D">
      <w:r>
        <w:separator/>
      </w:r>
    </w:p>
  </w:footnote>
  <w:footnote w:type="continuationSeparator" w:id="0">
    <w:p w14:paraId="1EDECF1A" w14:textId="77777777" w:rsidR="0048602D" w:rsidRDefault="00486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gFACrU5E8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20C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4051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8602D"/>
    <w:rsid w:val="0049094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6320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2890"/>
    <w:rsid w:val="0071363D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D372F"/>
    <w:rsid w:val="008D3EE3"/>
    <w:rsid w:val="008D4135"/>
    <w:rsid w:val="008D4E21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062C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0750"/>
    <w:rsid w:val="00A80DD3"/>
    <w:rsid w:val="00A81C78"/>
    <w:rsid w:val="00A82E7A"/>
    <w:rsid w:val="00A83062"/>
    <w:rsid w:val="00A93684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07B0D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00A6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97DBC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31A2"/>
    <w:rsid w:val="00DA4D98"/>
    <w:rsid w:val="00DB199D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2172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5EEF"/>
    <w:rsid w:val="00E76753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2DBF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11-13T17:31:00Z</dcterms:created>
  <dcterms:modified xsi:type="dcterms:W3CDTF">2024-11-13T17:32:00Z</dcterms:modified>
</cp:coreProperties>
</file>